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F65A5" w14:textId="68BFE416" w:rsidR="002B6F9A" w:rsidRPr="002041B8" w:rsidRDefault="00061950" w:rsidP="002B6F9A">
      <w:pPr>
        <w:ind w:left="-360" w:firstLine="720"/>
        <w:jc w:val="both"/>
        <w:rPr>
          <w:lang w:val="ro-RO"/>
        </w:rPr>
      </w:pPr>
      <w:r w:rsidRPr="002041B8">
        <w:rPr>
          <w:lang w:val="ro-RO"/>
        </w:rPr>
        <w:t xml:space="preserve">Universitatea </w:t>
      </w:r>
      <w:r w:rsidR="00DA1A02">
        <w:rPr>
          <w:lang w:val="ro-RO"/>
        </w:rPr>
        <w:t xml:space="preserve">Națională de Știință și Tehnologie </w:t>
      </w:r>
      <w:r w:rsidRPr="002041B8">
        <w:rPr>
          <w:lang w:val="ro-RO"/>
        </w:rPr>
        <w:t xml:space="preserve">POLITEHNICA </w:t>
      </w:r>
      <w:proofErr w:type="spellStart"/>
      <w:r w:rsidRPr="002041B8">
        <w:rPr>
          <w:lang w:val="ro-RO"/>
        </w:rPr>
        <w:t>Bucureşti</w:t>
      </w:r>
      <w:proofErr w:type="spellEnd"/>
    </w:p>
    <w:p w14:paraId="24FB6C7F" w14:textId="77777777" w:rsidR="002B6F9A" w:rsidRPr="002041B8" w:rsidRDefault="00061950" w:rsidP="002B6F9A">
      <w:pPr>
        <w:ind w:left="-360" w:firstLine="720"/>
        <w:jc w:val="both"/>
        <w:rPr>
          <w:lang w:val="ro-RO"/>
        </w:rPr>
      </w:pPr>
      <w:r w:rsidRPr="002041B8">
        <w:rPr>
          <w:lang w:val="ro-RO"/>
        </w:rPr>
        <w:t>Facultatea de Energetică</w:t>
      </w:r>
    </w:p>
    <w:p w14:paraId="67E74FD3" w14:textId="77777777" w:rsidR="002B6F9A" w:rsidRPr="002041B8" w:rsidRDefault="002B6F9A" w:rsidP="002B6F9A">
      <w:pPr>
        <w:ind w:left="-360" w:firstLine="720"/>
        <w:jc w:val="both"/>
        <w:rPr>
          <w:lang w:val="ro-RO"/>
        </w:rPr>
      </w:pPr>
    </w:p>
    <w:p w14:paraId="2FEE48DD" w14:textId="77777777" w:rsidR="00954866" w:rsidRPr="002041B8" w:rsidRDefault="002B6F9A" w:rsidP="002B6F9A">
      <w:pPr>
        <w:ind w:left="-360" w:firstLine="720"/>
        <w:jc w:val="center"/>
        <w:rPr>
          <w:b/>
          <w:lang w:val="ro-RO"/>
        </w:rPr>
      </w:pPr>
      <w:r w:rsidRPr="002041B8">
        <w:rPr>
          <w:b/>
          <w:lang w:val="ro-RO"/>
        </w:rPr>
        <w:t xml:space="preserve">CERERE DE ÎNSCRIERE PENTRU CONCURSUL </w:t>
      </w:r>
    </w:p>
    <w:p w14:paraId="636E1FBF" w14:textId="77777777" w:rsidR="002B6F9A" w:rsidRPr="002041B8" w:rsidRDefault="002B6F9A" w:rsidP="002B6F9A">
      <w:pPr>
        <w:ind w:left="-360" w:firstLine="720"/>
        <w:jc w:val="center"/>
        <w:rPr>
          <w:b/>
          <w:lang w:val="ro-RO"/>
        </w:rPr>
      </w:pPr>
      <w:r w:rsidRPr="002041B8">
        <w:rPr>
          <w:b/>
          <w:lang w:val="ro-RO"/>
        </w:rPr>
        <w:t>“Bursa URSUS – Studenți pentru Comunitate”</w:t>
      </w:r>
    </w:p>
    <w:p w14:paraId="12C4DDF2" w14:textId="77777777" w:rsidR="002B6F9A" w:rsidRPr="002041B8" w:rsidRDefault="002B6F9A" w:rsidP="002B6F9A">
      <w:pPr>
        <w:ind w:left="-360" w:firstLine="720"/>
        <w:jc w:val="both"/>
        <w:rPr>
          <w:lang w:val="ro-RO"/>
        </w:rPr>
      </w:pPr>
    </w:p>
    <w:p w14:paraId="2583548C" w14:textId="77777777" w:rsidR="002B6F9A" w:rsidRPr="002041B8" w:rsidRDefault="002B6F9A" w:rsidP="002B6F9A">
      <w:pPr>
        <w:ind w:left="-360" w:firstLine="720"/>
        <w:jc w:val="both"/>
        <w:rPr>
          <w:lang w:val="ro-RO"/>
        </w:rPr>
      </w:pPr>
    </w:p>
    <w:p w14:paraId="3A4F4B36" w14:textId="16609376" w:rsidR="002B6F9A" w:rsidRPr="002041B8" w:rsidRDefault="002B6F9A" w:rsidP="002B6F9A">
      <w:pPr>
        <w:ind w:left="-360" w:firstLine="720"/>
        <w:jc w:val="both"/>
        <w:rPr>
          <w:lang w:val="ro-RO"/>
        </w:rPr>
      </w:pPr>
      <w:r w:rsidRPr="002041B8">
        <w:rPr>
          <w:lang w:val="ro-RO"/>
        </w:rPr>
        <w:t>Subsemnatul (a) __________________________________</w:t>
      </w:r>
      <w:r w:rsidR="00061950" w:rsidRPr="002041B8">
        <w:rPr>
          <w:lang w:val="ro-RO"/>
        </w:rPr>
        <w:t>________, student</w:t>
      </w:r>
      <w:r w:rsidR="0010647A">
        <w:rPr>
          <w:lang w:val="ro-RO"/>
        </w:rPr>
        <w:t xml:space="preserve"> </w:t>
      </w:r>
      <w:r w:rsidR="00061950" w:rsidRPr="002041B8">
        <w:rPr>
          <w:lang w:val="ro-RO"/>
        </w:rPr>
        <w:t>(ă) în cadrul F</w:t>
      </w:r>
      <w:r w:rsidRPr="002041B8">
        <w:rPr>
          <w:lang w:val="ro-RO"/>
        </w:rPr>
        <w:t xml:space="preserve">acultății de </w:t>
      </w:r>
      <w:r w:rsidR="00061950" w:rsidRPr="002041B8">
        <w:rPr>
          <w:lang w:val="ro-RO"/>
        </w:rPr>
        <w:t>Energetică</w:t>
      </w:r>
      <w:r w:rsidRPr="002041B8">
        <w:rPr>
          <w:lang w:val="ro-RO"/>
        </w:rPr>
        <w:t xml:space="preserve">, </w:t>
      </w:r>
      <w:r w:rsidR="009D7D3B">
        <w:rPr>
          <w:lang w:val="ro-RO"/>
        </w:rPr>
        <w:t>anul _____, grupa_________</w:t>
      </w:r>
    </w:p>
    <w:p w14:paraId="1B650DFE" w14:textId="77777777" w:rsidR="00391B8E" w:rsidRPr="002041B8" w:rsidRDefault="00391B8E" w:rsidP="00391B8E">
      <w:pPr>
        <w:tabs>
          <w:tab w:val="left" w:pos="709"/>
        </w:tabs>
        <w:jc w:val="both"/>
        <w:rPr>
          <w:lang w:val="ro-RO"/>
        </w:rPr>
      </w:pPr>
    </w:p>
    <w:p w14:paraId="55A7E419" w14:textId="0ED6825F" w:rsidR="002B6F9A" w:rsidRPr="002041B8" w:rsidRDefault="00391B8E" w:rsidP="00391B8E">
      <w:pPr>
        <w:tabs>
          <w:tab w:val="left" w:pos="709"/>
        </w:tabs>
        <w:jc w:val="both"/>
        <w:rPr>
          <w:b/>
          <w:bCs/>
          <w:lang w:val="ro-RO"/>
        </w:rPr>
      </w:pPr>
      <w:r w:rsidRPr="002041B8">
        <w:rPr>
          <w:b/>
          <w:bCs/>
          <w:lang w:val="ro-RO"/>
        </w:rPr>
        <w:t>D</w:t>
      </w:r>
      <w:r w:rsidR="00D465AD" w:rsidRPr="002041B8">
        <w:rPr>
          <w:b/>
          <w:bCs/>
          <w:lang w:val="ro-RO"/>
        </w:rPr>
        <w:t>omeniul</w:t>
      </w:r>
      <w:r w:rsidR="002B6F9A" w:rsidRPr="002041B8">
        <w:rPr>
          <w:b/>
          <w:bCs/>
          <w:lang w:val="ro-RO"/>
        </w:rPr>
        <w:t xml:space="preserve"> de studii licență :  </w:t>
      </w:r>
    </w:p>
    <w:p w14:paraId="565439B9" w14:textId="77777777" w:rsidR="00391B8E" w:rsidRPr="002041B8" w:rsidRDefault="00391B8E" w:rsidP="00391B8E">
      <w:pPr>
        <w:tabs>
          <w:tab w:val="left" w:pos="709"/>
        </w:tabs>
        <w:jc w:val="both"/>
        <w:rPr>
          <w:b/>
          <w:bCs/>
          <w:lang w:val="ro-RO"/>
        </w:rPr>
      </w:pP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474C1CAD" w14:textId="77777777" w:rsidTr="00391B8E">
        <w:tc>
          <w:tcPr>
            <w:tcW w:w="250" w:type="dxa"/>
          </w:tcPr>
          <w:p w14:paraId="3E00FF3A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24E66A9A" w14:textId="5DC29CE9" w:rsidR="002B6F9A" w:rsidRPr="002041B8" w:rsidRDefault="00061950" w:rsidP="00391B8E">
      <w:pPr>
        <w:jc w:val="both"/>
        <w:rPr>
          <w:lang w:val="ro-RO"/>
        </w:rPr>
      </w:pPr>
      <w:r w:rsidRPr="002041B8">
        <w:rPr>
          <w:lang w:val="ro-RO"/>
        </w:rPr>
        <w:t>Inginerie energetică</w:t>
      </w:r>
    </w:p>
    <w:p w14:paraId="0EBF6E1B" w14:textId="77777777" w:rsidR="00D465AD" w:rsidRPr="002041B8" w:rsidRDefault="00D465AD" w:rsidP="00D465AD">
      <w:pPr>
        <w:jc w:val="both"/>
        <w:rPr>
          <w:lang w:val="ro-RO"/>
        </w:rPr>
      </w:pPr>
      <w:r w:rsidRPr="002041B8">
        <w:rPr>
          <w:lang w:val="ro-RO"/>
        </w:rPr>
        <w:tab/>
      </w:r>
    </w:p>
    <w:p w14:paraId="07945E4A" w14:textId="46E3908F" w:rsidR="00D465AD" w:rsidRPr="002041B8" w:rsidRDefault="00391B8E" w:rsidP="00391B8E">
      <w:pPr>
        <w:tabs>
          <w:tab w:val="left" w:pos="709"/>
        </w:tabs>
        <w:jc w:val="both"/>
        <w:rPr>
          <w:b/>
          <w:bCs/>
          <w:lang w:val="ro-RO"/>
        </w:rPr>
      </w:pPr>
      <w:r w:rsidRPr="002041B8">
        <w:rPr>
          <w:b/>
          <w:bCs/>
          <w:lang w:val="ro-RO"/>
        </w:rPr>
        <w:t>P</w:t>
      </w:r>
      <w:r w:rsidR="00D465AD" w:rsidRPr="002041B8">
        <w:rPr>
          <w:b/>
          <w:bCs/>
          <w:lang w:val="ro-RO"/>
        </w:rPr>
        <w:t>rogramul de studii de licență (</w:t>
      </w:r>
      <w:r w:rsidR="00D465AD" w:rsidRPr="002041B8">
        <w:rPr>
          <w:lang w:val="ro-RO"/>
        </w:rPr>
        <w:t xml:space="preserve">se aplică pentru </w:t>
      </w:r>
      <w:r w:rsidR="00D465AD" w:rsidRPr="002041B8">
        <w:rPr>
          <w:b/>
          <w:bCs/>
          <w:lang w:val="ro-RO"/>
        </w:rPr>
        <w:t>anul III):</w:t>
      </w:r>
    </w:p>
    <w:p w14:paraId="232DA37B" w14:textId="77777777" w:rsidR="00391B8E" w:rsidRPr="002041B8" w:rsidRDefault="00391B8E" w:rsidP="00391B8E">
      <w:pPr>
        <w:tabs>
          <w:tab w:val="left" w:pos="709"/>
        </w:tabs>
        <w:jc w:val="both"/>
        <w:rPr>
          <w:b/>
          <w:bCs/>
          <w:lang w:val="ro-RO"/>
        </w:rPr>
      </w:pP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765C1D79" w14:textId="77777777" w:rsidTr="00367B6E">
        <w:tc>
          <w:tcPr>
            <w:tcW w:w="250" w:type="dxa"/>
          </w:tcPr>
          <w:p w14:paraId="5134EC5A" w14:textId="77777777" w:rsidR="00391B8E" w:rsidRPr="002041B8" w:rsidRDefault="00391B8E" w:rsidP="00367B6E">
            <w:pPr>
              <w:jc w:val="both"/>
              <w:rPr>
                <w:lang w:val="ro-RO"/>
              </w:rPr>
            </w:pPr>
          </w:p>
        </w:tc>
      </w:tr>
    </w:tbl>
    <w:p w14:paraId="10E49EBD" w14:textId="313ECC6B" w:rsidR="00D465AD" w:rsidRPr="002041B8" w:rsidRDefault="00D465AD" w:rsidP="008A13B6">
      <w:pPr>
        <w:spacing w:after="100"/>
        <w:jc w:val="both"/>
        <w:rPr>
          <w:lang w:val="ro-RO"/>
        </w:rPr>
      </w:pPr>
      <w:r w:rsidRPr="002041B8">
        <w:rPr>
          <w:lang w:val="ro-RO"/>
        </w:rPr>
        <w:t xml:space="preserve"> Energetică și Tehnologii Informatice 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3AA5E22D" w14:textId="77777777" w:rsidTr="00367B6E">
        <w:tc>
          <w:tcPr>
            <w:tcW w:w="250" w:type="dxa"/>
          </w:tcPr>
          <w:p w14:paraId="024F636C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2DAA6911" w14:textId="28E55DE2" w:rsidR="00D465AD" w:rsidRPr="002041B8" w:rsidRDefault="00D465AD" w:rsidP="00391B8E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 xml:space="preserve"> Ingineria Sistemelor Electroenergetice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118522A1" w14:textId="77777777" w:rsidTr="00367B6E">
        <w:tc>
          <w:tcPr>
            <w:tcW w:w="250" w:type="dxa"/>
          </w:tcPr>
          <w:p w14:paraId="0E23E141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7D8D71B0" w14:textId="0983536B" w:rsidR="00D465AD" w:rsidRPr="002041B8" w:rsidRDefault="00D465AD" w:rsidP="00391B8E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 xml:space="preserve"> Managementul Energiei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7EA48B5C" w14:textId="77777777" w:rsidTr="00367B6E">
        <w:tc>
          <w:tcPr>
            <w:tcW w:w="250" w:type="dxa"/>
          </w:tcPr>
          <w:p w14:paraId="7DA6AF6B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364F55D7" w14:textId="08E2BE2E" w:rsidR="00D465AD" w:rsidRPr="002041B8" w:rsidRDefault="00D465AD" w:rsidP="00391B8E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 xml:space="preserve"> Energetică și Tehnologii Nucleare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52222B06" w14:textId="77777777" w:rsidTr="00367B6E">
        <w:tc>
          <w:tcPr>
            <w:tcW w:w="250" w:type="dxa"/>
          </w:tcPr>
          <w:p w14:paraId="58806EA9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1C9CD7F9" w14:textId="3B8E2DD1" w:rsidR="00D465AD" w:rsidRPr="002041B8" w:rsidRDefault="00D465AD" w:rsidP="00391B8E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 xml:space="preserve"> Termoenergetică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0C63492C" w14:textId="77777777" w:rsidTr="00367B6E">
        <w:tc>
          <w:tcPr>
            <w:tcW w:w="250" w:type="dxa"/>
          </w:tcPr>
          <w:p w14:paraId="1129D1D3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15F50E3F" w14:textId="255332F7" w:rsidR="00D465AD" w:rsidRPr="002041B8" w:rsidRDefault="00803AE9" w:rsidP="00391B8E">
      <w:pPr>
        <w:spacing w:after="120"/>
        <w:jc w:val="both"/>
        <w:rPr>
          <w:lang w:val="ro-RO"/>
        </w:rPr>
      </w:pPr>
      <w:r>
        <w:rPr>
          <w:lang w:val="ro-RO"/>
        </w:rPr>
        <w:t xml:space="preserve">Energetică și </w:t>
      </w:r>
      <w:r w:rsidR="00DA1A02">
        <w:rPr>
          <w:lang w:val="ro-RO"/>
        </w:rPr>
        <w:t>Ingineria Fluidelor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4DD360DC" w14:textId="77777777" w:rsidTr="00367B6E">
        <w:tc>
          <w:tcPr>
            <w:tcW w:w="250" w:type="dxa"/>
          </w:tcPr>
          <w:p w14:paraId="4904879D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75304154" w14:textId="03D97906" w:rsidR="00D465AD" w:rsidRPr="002041B8" w:rsidRDefault="00D465AD" w:rsidP="00391B8E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 xml:space="preserve"> Energetică și Tehnologii de Mediu</w:t>
      </w:r>
    </w:p>
    <w:p w14:paraId="5C4C1B01" w14:textId="77777777" w:rsidR="00061950" w:rsidRPr="002041B8" w:rsidRDefault="00061950" w:rsidP="002B6F9A">
      <w:pPr>
        <w:ind w:left="720" w:firstLine="720"/>
        <w:jc w:val="both"/>
        <w:rPr>
          <w:lang w:val="ro-RO"/>
        </w:rPr>
      </w:pPr>
    </w:p>
    <w:p w14:paraId="6EB4E142" w14:textId="57FAD554" w:rsidR="002B6F9A" w:rsidRPr="002041B8" w:rsidRDefault="00391B8E" w:rsidP="00391B8E">
      <w:pPr>
        <w:tabs>
          <w:tab w:val="left" w:pos="709"/>
        </w:tabs>
        <w:jc w:val="both"/>
        <w:rPr>
          <w:b/>
          <w:bCs/>
          <w:lang w:val="ro-RO"/>
        </w:rPr>
      </w:pPr>
      <w:r w:rsidRPr="002041B8">
        <w:rPr>
          <w:b/>
          <w:bCs/>
          <w:lang w:val="ro-RO"/>
        </w:rPr>
        <w:t>P</w:t>
      </w:r>
      <w:r w:rsidR="002B6F9A" w:rsidRPr="002041B8">
        <w:rPr>
          <w:b/>
          <w:bCs/>
          <w:lang w:val="ro-RO"/>
        </w:rPr>
        <w:t>rogramul de studii masterat:</w:t>
      </w:r>
    </w:p>
    <w:p w14:paraId="4CD6E822" w14:textId="77777777" w:rsidR="00391B8E" w:rsidRPr="002041B8" w:rsidRDefault="00391B8E" w:rsidP="00391B8E">
      <w:pPr>
        <w:tabs>
          <w:tab w:val="left" w:pos="709"/>
        </w:tabs>
        <w:jc w:val="both"/>
        <w:rPr>
          <w:b/>
          <w:bCs/>
          <w:lang w:val="ro-RO"/>
        </w:rPr>
      </w:pP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668EA817" w14:textId="77777777" w:rsidTr="00367B6E">
        <w:tc>
          <w:tcPr>
            <w:tcW w:w="250" w:type="dxa"/>
          </w:tcPr>
          <w:p w14:paraId="3091DB16" w14:textId="77777777" w:rsidR="00391B8E" w:rsidRPr="002041B8" w:rsidRDefault="00391B8E" w:rsidP="00367B6E">
            <w:pPr>
              <w:jc w:val="both"/>
              <w:rPr>
                <w:lang w:val="ro-RO"/>
              </w:rPr>
            </w:pPr>
          </w:p>
        </w:tc>
      </w:tr>
    </w:tbl>
    <w:p w14:paraId="2C329065" w14:textId="72E274D8" w:rsidR="002B6F9A" w:rsidRPr="002041B8" w:rsidRDefault="00061950" w:rsidP="008A13B6">
      <w:pPr>
        <w:spacing w:after="100"/>
        <w:jc w:val="both"/>
        <w:rPr>
          <w:lang w:val="ro-RO"/>
        </w:rPr>
      </w:pPr>
      <w:r w:rsidRPr="002041B8">
        <w:rPr>
          <w:lang w:val="ro-RO"/>
        </w:rPr>
        <w:t xml:space="preserve"> </w:t>
      </w:r>
      <w:r w:rsidR="006E1BF8" w:rsidRPr="002041B8">
        <w:rPr>
          <w:lang w:val="ro-RO"/>
        </w:rPr>
        <w:t xml:space="preserve">Managementul Sistemelor Energetice (MS8) 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0F63FAC1" w14:textId="77777777" w:rsidTr="00367B6E">
        <w:tc>
          <w:tcPr>
            <w:tcW w:w="250" w:type="dxa"/>
          </w:tcPr>
          <w:p w14:paraId="754FBF1F" w14:textId="77777777" w:rsidR="00391B8E" w:rsidRPr="002041B8" w:rsidRDefault="00391B8E" w:rsidP="00367B6E">
            <w:pPr>
              <w:jc w:val="both"/>
              <w:rPr>
                <w:lang w:val="ro-RO"/>
              </w:rPr>
            </w:pPr>
          </w:p>
        </w:tc>
      </w:tr>
    </w:tbl>
    <w:p w14:paraId="2ADA506E" w14:textId="49097044" w:rsidR="002B6F9A" w:rsidRPr="002041B8" w:rsidRDefault="00061950" w:rsidP="00D465AD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 xml:space="preserve"> </w:t>
      </w:r>
      <w:r w:rsidR="006E1BF8" w:rsidRPr="002041B8">
        <w:rPr>
          <w:lang w:val="ro-RO"/>
        </w:rPr>
        <w:t>Eficiență energetică (MS4)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232A4752" w14:textId="77777777" w:rsidTr="00367B6E">
        <w:tc>
          <w:tcPr>
            <w:tcW w:w="250" w:type="dxa"/>
          </w:tcPr>
          <w:p w14:paraId="5E028EB9" w14:textId="77777777" w:rsidR="00391B8E" w:rsidRPr="002041B8" w:rsidRDefault="00391B8E" w:rsidP="00367B6E">
            <w:pPr>
              <w:jc w:val="both"/>
              <w:rPr>
                <w:lang w:val="ro-RO"/>
              </w:rPr>
            </w:pPr>
          </w:p>
        </w:tc>
      </w:tr>
    </w:tbl>
    <w:p w14:paraId="144C485B" w14:textId="2D77190A" w:rsidR="002B6F9A" w:rsidRPr="002041B8" w:rsidRDefault="00061950" w:rsidP="00D465AD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 xml:space="preserve"> </w:t>
      </w:r>
      <w:r w:rsidR="006E1BF8" w:rsidRPr="002041B8">
        <w:rPr>
          <w:lang w:val="ro-RO"/>
        </w:rPr>
        <w:t>Energetica Orașelor Inteligente (MS14)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67DED0BE" w14:textId="77777777" w:rsidTr="00367B6E">
        <w:tc>
          <w:tcPr>
            <w:tcW w:w="250" w:type="dxa"/>
          </w:tcPr>
          <w:p w14:paraId="0F025761" w14:textId="77777777" w:rsidR="00391B8E" w:rsidRPr="002041B8" w:rsidRDefault="00391B8E" w:rsidP="00367B6E">
            <w:pPr>
              <w:jc w:val="both"/>
              <w:rPr>
                <w:lang w:val="ro-RO"/>
              </w:rPr>
            </w:pPr>
          </w:p>
        </w:tc>
      </w:tr>
    </w:tbl>
    <w:p w14:paraId="4D808DF8" w14:textId="6A862B17" w:rsidR="002B6F9A" w:rsidRPr="002041B8" w:rsidRDefault="00061950" w:rsidP="00D465AD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 xml:space="preserve"> </w:t>
      </w:r>
      <w:proofErr w:type="spellStart"/>
      <w:r w:rsidR="006E1BF8" w:rsidRPr="002041B8">
        <w:rPr>
          <w:lang w:val="ro-RO"/>
        </w:rPr>
        <w:t>Hidro</w:t>
      </w:r>
      <w:proofErr w:type="spellEnd"/>
      <w:r w:rsidR="006E1BF8" w:rsidRPr="002041B8">
        <w:rPr>
          <w:lang w:val="ro-RO"/>
        </w:rPr>
        <w:t>-Informatică și Ingineria Apei (MS13)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366EF923" w14:textId="77777777" w:rsidTr="00367B6E">
        <w:tc>
          <w:tcPr>
            <w:tcW w:w="250" w:type="dxa"/>
          </w:tcPr>
          <w:p w14:paraId="1C8F0992" w14:textId="77777777" w:rsidR="00391B8E" w:rsidRPr="002041B8" w:rsidRDefault="00391B8E" w:rsidP="00367B6E">
            <w:pPr>
              <w:jc w:val="both"/>
              <w:rPr>
                <w:lang w:val="ro-RO"/>
              </w:rPr>
            </w:pPr>
          </w:p>
        </w:tc>
      </w:tr>
    </w:tbl>
    <w:p w14:paraId="57D344CD" w14:textId="77A21FBD" w:rsidR="002B6F9A" w:rsidRPr="002041B8" w:rsidRDefault="00061950" w:rsidP="00D465AD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 xml:space="preserve"> </w:t>
      </w:r>
      <w:r w:rsidR="006E1BF8" w:rsidRPr="002041B8">
        <w:rPr>
          <w:lang w:val="ro-RO"/>
        </w:rPr>
        <w:t>Informatică Aplicată în Energetică (MS11)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1273F328" w14:textId="77777777" w:rsidTr="00367B6E">
        <w:tc>
          <w:tcPr>
            <w:tcW w:w="250" w:type="dxa"/>
          </w:tcPr>
          <w:p w14:paraId="5F246643" w14:textId="77777777" w:rsidR="00391B8E" w:rsidRPr="002041B8" w:rsidRDefault="00391B8E" w:rsidP="00367B6E">
            <w:pPr>
              <w:jc w:val="both"/>
              <w:rPr>
                <w:lang w:val="ro-RO"/>
              </w:rPr>
            </w:pPr>
          </w:p>
        </w:tc>
      </w:tr>
    </w:tbl>
    <w:p w14:paraId="5F0340EA" w14:textId="7A8DC24C" w:rsidR="00061950" w:rsidRPr="002041B8" w:rsidRDefault="00061950" w:rsidP="00D465AD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 xml:space="preserve"> </w:t>
      </w:r>
      <w:r w:rsidR="006E1BF8" w:rsidRPr="002041B8">
        <w:rPr>
          <w:lang w:val="ro-RO"/>
        </w:rPr>
        <w:t>Inginerie Nucleară (MS5)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0D87D963" w14:textId="77777777" w:rsidTr="00367B6E">
        <w:tc>
          <w:tcPr>
            <w:tcW w:w="250" w:type="dxa"/>
          </w:tcPr>
          <w:p w14:paraId="5B775F17" w14:textId="77777777" w:rsidR="00391B8E" w:rsidRPr="002041B8" w:rsidRDefault="00391B8E" w:rsidP="00367B6E">
            <w:pPr>
              <w:jc w:val="both"/>
              <w:rPr>
                <w:lang w:val="ro-RO"/>
              </w:rPr>
            </w:pPr>
          </w:p>
        </w:tc>
      </w:tr>
    </w:tbl>
    <w:p w14:paraId="1ADE460C" w14:textId="6D267013" w:rsidR="00061950" w:rsidRPr="002041B8" w:rsidRDefault="00061950" w:rsidP="00D465AD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 xml:space="preserve"> </w:t>
      </w:r>
      <w:r w:rsidR="006E1BF8" w:rsidRPr="002041B8">
        <w:rPr>
          <w:lang w:val="ro-RO"/>
        </w:rPr>
        <w:t xml:space="preserve">Monitorizarea </w:t>
      </w:r>
      <w:proofErr w:type="spellStart"/>
      <w:r w:rsidR="006E1BF8" w:rsidRPr="002041B8">
        <w:rPr>
          <w:lang w:val="ro-RO"/>
        </w:rPr>
        <w:t>şi</w:t>
      </w:r>
      <w:proofErr w:type="spellEnd"/>
      <w:r w:rsidR="006E1BF8" w:rsidRPr="002041B8">
        <w:rPr>
          <w:lang w:val="ro-RO"/>
        </w:rPr>
        <w:t xml:space="preserve"> Controlul Sistemelor Electroenergetice (MS2)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7F1C4FEE" w14:textId="77777777" w:rsidTr="00367B6E">
        <w:tc>
          <w:tcPr>
            <w:tcW w:w="250" w:type="dxa"/>
          </w:tcPr>
          <w:p w14:paraId="51BA9CC0" w14:textId="77777777" w:rsidR="00391B8E" w:rsidRPr="002041B8" w:rsidRDefault="00391B8E" w:rsidP="00367B6E">
            <w:pPr>
              <w:jc w:val="both"/>
              <w:rPr>
                <w:lang w:val="ro-RO"/>
              </w:rPr>
            </w:pPr>
          </w:p>
        </w:tc>
      </w:tr>
    </w:tbl>
    <w:p w14:paraId="5C32098F" w14:textId="650238E2" w:rsidR="00061950" w:rsidRPr="002041B8" w:rsidRDefault="006E1BF8" w:rsidP="00391B8E">
      <w:pPr>
        <w:spacing w:after="120"/>
        <w:jc w:val="both"/>
        <w:rPr>
          <w:lang w:val="ro-RO"/>
        </w:rPr>
      </w:pPr>
      <w:r w:rsidRPr="002041B8">
        <w:rPr>
          <w:lang w:val="ro-RO"/>
        </w:rPr>
        <w:t xml:space="preserve">           Servicii Energetice (MS12)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159126CB" w14:textId="77777777" w:rsidTr="00367B6E">
        <w:tc>
          <w:tcPr>
            <w:tcW w:w="250" w:type="dxa"/>
          </w:tcPr>
          <w:p w14:paraId="06235C1B" w14:textId="77777777" w:rsidR="00391B8E" w:rsidRPr="002041B8" w:rsidRDefault="00391B8E" w:rsidP="00367B6E">
            <w:pPr>
              <w:jc w:val="both"/>
              <w:rPr>
                <w:lang w:val="ro-RO"/>
              </w:rPr>
            </w:pPr>
          </w:p>
        </w:tc>
      </w:tr>
    </w:tbl>
    <w:p w14:paraId="06A58C91" w14:textId="67399614" w:rsidR="00061950" w:rsidRPr="002041B8" w:rsidRDefault="006E1BF8" w:rsidP="00391B8E">
      <w:pPr>
        <w:spacing w:after="120"/>
        <w:jc w:val="both"/>
        <w:rPr>
          <w:lang w:val="ro-RO"/>
        </w:rPr>
      </w:pPr>
      <w:r w:rsidRPr="002041B8">
        <w:rPr>
          <w:lang w:val="ro-RO"/>
        </w:rPr>
        <w:t xml:space="preserve">        Surse Regenerabile de Energie (MS9)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9D7D3B" w14:paraId="2B1EE94B" w14:textId="77777777" w:rsidTr="00367B6E">
        <w:tc>
          <w:tcPr>
            <w:tcW w:w="250" w:type="dxa"/>
          </w:tcPr>
          <w:p w14:paraId="108A77B4" w14:textId="77777777" w:rsidR="00391B8E" w:rsidRPr="002041B8" w:rsidRDefault="00391B8E" w:rsidP="00367B6E">
            <w:pPr>
              <w:jc w:val="both"/>
              <w:rPr>
                <w:lang w:val="ro-RO"/>
              </w:rPr>
            </w:pPr>
          </w:p>
        </w:tc>
      </w:tr>
    </w:tbl>
    <w:p w14:paraId="78A3FBCD" w14:textId="1B429AD6" w:rsidR="00061950" w:rsidRPr="002041B8" w:rsidRDefault="006E1BF8" w:rsidP="006E1BF8">
      <w:pPr>
        <w:jc w:val="both"/>
        <w:rPr>
          <w:lang w:val="ro-RO"/>
        </w:rPr>
      </w:pPr>
      <w:r w:rsidRPr="002041B8">
        <w:rPr>
          <w:lang w:val="ro-RO"/>
        </w:rPr>
        <w:t>Managementul Mediului și Dezvoltare Durabilă (MB1)</w:t>
      </w:r>
    </w:p>
    <w:p w14:paraId="7E60D69B" w14:textId="77777777" w:rsidR="006E1BF8" w:rsidRPr="002041B8" w:rsidRDefault="006E1BF8" w:rsidP="002B6F9A">
      <w:pPr>
        <w:ind w:left="-360" w:firstLine="720"/>
        <w:jc w:val="both"/>
        <w:rPr>
          <w:lang w:val="ro-RO"/>
        </w:rPr>
      </w:pPr>
    </w:p>
    <w:p w14:paraId="037EFF95" w14:textId="77777777" w:rsidR="002B6F9A" w:rsidRPr="002041B8" w:rsidRDefault="002B6F9A" w:rsidP="002B6F9A">
      <w:pPr>
        <w:jc w:val="both"/>
        <w:rPr>
          <w:lang w:val="ro-RO"/>
        </w:rPr>
      </w:pPr>
    </w:p>
    <w:p w14:paraId="3A1FBB2A" w14:textId="77777777" w:rsidR="002B6F9A" w:rsidRPr="002041B8" w:rsidRDefault="002B6F9A" w:rsidP="002B6F9A">
      <w:pPr>
        <w:jc w:val="both"/>
        <w:rPr>
          <w:lang w:val="ro-RO"/>
        </w:rPr>
      </w:pPr>
      <w:r w:rsidRPr="002041B8">
        <w:rPr>
          <w:lang w:val="ro-RO"/>
        </w:rPr>
        <w:t>vă rog să îmi aprobați înscrierea la concursul “</w:t>
      </w:r>
      <w:r w:rsidRPr="002041B8">
        <w:rPr>
          <w:b/>
          <w:bCs/>
          <w:lang w:val="ro-RO"/>
        </w:rPr>
        <w:t>Bursa URSUS – Studenți pentru Comunitate</w:t>
      </w:r>
      <w:r w:rsidRPr="002041B8">
        <w:rPr>
          <w:lang w:val="ro-RO"/>
        </w:rPr>
        <w:t xml:space="preserve">”. </w:t>
      </w:r>
    </w:p>
    <w:p w14:paraId="6E5C1166" w14:textId="37EBAFCD" w:rsidR="00061950" w:rsidRPr="002041B8" w:rsidRDefault="00061950" w:rsidP="002B6F9A">
      <w:pPr>
        <w:jc w:val="both"/>
        <w:rPr>
          <w:lang w:val="ro-RO"/>
        </w:rPr>
      </w:pPr>
    </w:p>
    <w:p w14:paraId="5D145968" w14:textId="5E74704C" w:rsidR="002B6F9A" w:rsidRPr="002041B8" w:rsidRDefault="002B6F9A" w:rsidP="002B6F9A">
      <w:pPr>
        <w:jc w:val="both"/>
        <w:rPr>
          <w:lang w:val="ro-RO"/>
        </w:rPr>
      </w:pPr>
      <w:r w:rsidRPr="002041B8">
        <w:rPr>
          <w:lang w:val="ro-RO"/>
        </w:rPr>
        <w:t>Data</w:t>
      </w:r>
      <w:r w:rsidR="00D560C8" w:rsidRPr="002041B8">
        <w:rPr>
          <w:lang w:val="ro-RO"/>
        </w:rPr>
        <w:t>: ....</w:t>
      </w:r>
      <w:r w:rsidR="00391B8E" w:rsidRPr="002041B8">
        <w:rPr>
          <w:lang w:val="ro-RO"/>
        </w:rPr>
        <w:t>/..../</w:t>
      </w:r>
      <w:r w:rsidR="00D560C8" w:rsidRPr="002041B8">
        <w:rPr>
          <w:lang w:val="ro-RO"/>
        </w:rPr>
        <w:t>202</w:t>
      </w:r>
      <w:r w:rsidR="00DA1A02">
        <w:rPr>
          <w:lang w:val="ro-RO"/>
        </w:rPr>
        <w:t>4</w:t>
      </w:r>
    </w:p>
    <w:p w14:paraId="70B6E596" w14:textId="77777777" w:rsidR="00ED6318" w:rsidRPr="002041B8" w:rsidRDefault="002B6F9A" w:rsidP="00061950">
      <w:pPr>
        <w:jc w:val="right"/>
        <w:rPr>
          <w:lang w:val="ro-RO"/>
        </w:rPr>
      </w:pPr>
      <w:r w:rsidRPr="002041B8">
        <w:rPr>
          <w:lang w:val="ro-RO"/>
        </w:rPr>
        <w:t>Semnătura</w:t>
      </w:r>
    </w:p>
    <w:sectPr w:rsidR="00ED6318" w:rsidRPr="002041B8" w:rsidSect="00E15AAF">
      <w:pgSz w:w="12240" w:h="15840"/>
      <w:pgMar w:top="680" w:right="1418" w:bottom="680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NLM0MjazMDEzsTBT0lEKTi0uzszPAykwrAUAGq743iwAAAA="/>
  </w:docVars>
  <w:rsids>
    <w:rsidRoot w:val="002B6F9A"/>
    <w:rsid w:val="00001C22"/>
    <w:rsid w:val="000077A7"/>
    <w:rsid w:val="00012455"/>
    <w:rsid w:val="00016FAC"/>
    <w:rsid w:val="00024B67"/>
    <w:rsid w:val="00024CA5"/>
    <w:rsid w:val="00032176"/>
    <w:rsid w:val="00036483"/>
    <w:rsid w:val="000527D5"/>
    <w:rsid w:val="00061950"/>
    <w:rsid w:val="0006329D"/>
    <w:rsid w:val="000669D4"/>
    <w:rsid w:val="00077284"/>
    <w:rsid w:val="000778AD"/>
    <w:rsid w:val="00091CDA"/>
    <w:rsid w:val="00094876"/>
    <w:rsid w:val="00096441"/>
    <w:rsid w:val="000A28D4"/>
    <w:rsid w:val="000A5495"/>
    <w:rsid w:val="000B0B01"/>
    <w:rsid w:val="000D2E08"/>
    <w:rsid w:val="000D7B41"/>
    <w:rsid w:val="000F1F5D"/>
    <w:rsid w:val="000F6C1E"/>
    <w:rsid w:val="0010647A"/>
    <w:rsid w:val="0011323B"/>
    <w:rsid w:val="00115F21"/>
    <w:rsid w:val="00122F54"/>
    <w:rsid w:val="001339D9"/>
    <w:rsid w:val="00135DF9"/>
    <w:rsid w:val="001430B4"/>
    <w:rsid w:val="0014461D"/>
    <w:rsid w:val="0014548E"/>
    <w:rsid w:val="001473B0"/>
    <w:rsid w:val="00151AF0"/>
    <w:rsid w:val="00164810"/>
    <w:rsid w:val="0017543B"/>
    <w:rsid w:val="001A5D71"/>
    <w:rsid w:val="001C4E26"/>
    <w:rsid w:val="001E52D6"/>
    <w:rsid w:val="001F5AAA"/>
    <w:rsid w:val="00202D6A"/>
    <w:rsid w:val="00203E39"/>
    <w:rsid w:val="002041B8"/>
    <w:rsid w:val="00206E0B"/>
    <w:rsid w:val="00217D12"/>
    <w:rsid w:val="00222D61"/>
    <w:rsid w:val="00230572"/>
    <w:rsid w:val="00235ABC"/>
    <w:rsid w:val="00241709"/>
    <w:rsid w:val="00245D28"/>
    <w:rsid w:val="00250E11"/>
    <w:rsid w:val="002567D9"/>
    <w:rsid w:val="00257993"/>
    <w:rsid w:val="0026037E"/>
    <w:rsid w:val="00262633"/>
    <w:rsid w:val="00281E12"/>
    <w:rsid w:val="002A0D3C"/>
    <w:rsid w:val="002A1413"/>
    <w:rsid w:val="002A2A05"/>
    <w:rsid w:val="002B64F8"/>
    <w:rsid w:val="002B6F9A"/>
    <w:rsid w:val="002C1359"/>
    <w:rsid w:val="002C7C18"/>
    <w:rsid w:val="002D2258"/>
    <w:rsid w:val="002D7525"/>
    <w:rsid w:val="002E7D8B"/>
    <w:rsid w:val="002F406E"/>
    <w:rsid w:val="00305A2B"/>
    <w:rsid w:val="00313FBF"/>
    <w:rsid w:val="00315429"/>
    <w:rsid w:val="00315BA7"/>
    <w:rsid w:val="00322F6A"/>
    <w:rsid w:val="003323B8"/>
    <w:rsid w:val="00356A94"/>
    <w:rsid w:val="00365DB2"/>
    <w:rsid w:val="00366335"/>
    <w:rsid w:val="00374CE6"/>
    <w:rsid w:val="00376F89"/>
    <w:rsid w:val="00382F39"/>
    <w:rsid w:val="00384CB9"/>
    <w:rsid w:val="00386088"/>
    <w:rsid w:val="00391B8E"/>
    <w:rsid w:val="003A643E"/>
    <w:rsid w:val="003B0A21"/>
    <w:rsid w:val="003B3311"/>
    <w:rsid w:val="003C2381"/>
    <w:rsid w:val="003D4303"/>
    <w:rsid w:val="003E3B30"/>
    <w:rsid w:val="003E5C60"/>
    <w:rsid w:val="003E7BBE"/>
    <w:rsid w:val="003F4F39"/>
    <w:rsid w:val="003F77C2"/>
    <w:rsid w:val="00420392"/>
    <w:rsid w:val="0043157D"/>
    <w:rsid w:val="00437A47"/>
    <w:rsid w:val="00454B1C"/>
    <w:rsid w:val="004560D9"/>
    <w:rsid w:val="004716C5"/>
    <w:rsid w:val="004761DB"/>
    <w:rsid w:val="00487377"/>
    <w:rsid w:val="004B219A"/>
    <w:rsid w:val="004C32F2"/>
    <w:rsid w:val="004C52F3"/>
    <w:rsid w:val="004D7E6C"/>
    <w:rsid w:val="004F3B2B"/>
    <w:rsid w:val="004F3BF8"/>
    <w:rsid w:val="005174FC"/>
    <w:rsid w:val="00536DF1"/>
    <w:rsid w:val="00562008"/>
    <w:rsid w:val="00591B2C"/>
    <w:rsid w:val="005A47B6"/>
    <w:rsid w:val="005A5A5A"/>
    <w:rsid w:val="005C4F3C"/>
    <w:rsid w:val="005D0C09"/>
    <w:rsid w:val="005D3B3A"/>
    <w:rsid w:val="005D577D"/>
    <w:rsid w:val="005F2AF9"/>
    <w:rsid w:val="006257CA"/>
    <w:rsid w:val="00646904"/>
    <w:rsid w:val="00654A2E"/>
    <w:rsid w:val="0066719D"/>
    <w:rsid w:val="00676EC0"/>
    <w:rsid w:val="00686897"/>
    <w:rsid w:val="006931ED"/>
    <w:rsid w:val="006B7F08"/>
    <w:rsid w:val="006C394D"/>
    <w:rsid w:val="006E1BF8"/>
    <w:rsid w:val="00700A3E"/>
    <w:rsid w:val="00712463"/>
    <w:rsid w:val="00726C07"/>
    <w:rsid w:val="0073082A"/>
    <w:rsid w:val="00732CDA"/>
    <w:rsid w:val="007332B2"/>
    <w:rsid w:val="0076265C"/>
    <w:rsid w:val="00763508"/>
    <w:rsid w:val="0076595F"/>
    <w:rsid w:val="0077179B"/>
    <w:rsid w:val="00772EBE"/>
    <w:rsid w:val="007770FF"/>
    <w:rsid w:val="00780F0E"/>
    <w:rsid w:val="007A3A65"/>
    <w:rsid w:val="007A420E"/>
    <w:rsid w:val="007B1259"/>
    <w:rsid w:val="007B1333"/>
    <w:rsid w:val="007C17B1"/>
    <w:rsid w:val="007E2430"/>
    <w:rsid w:val="007E48B9"/>
    <w:rsid w:val="007E7FDE"/>
    <w:rsid w:val="00803AE9"/>
    <w:rsid w:val="00812664"/>
    <w:rsid w:val="00817858"/>
    <w:rsid w:val="00830B72"/>
    <w:rsid w:val="008339D6"/>
    <w:rsid w:val="008542E1"/>
    <w:rsid w:val="00854FE2"/>
    <w:rsid w:val="00856A03"/>
    <w:rsid w:val="00862C78"/>
    <w:rsid w:val="00873DCA"/>
    <w:rsid w:val="00880A5C"/>
    <w:rsid w:val="00886AFB"/>
    <w:rsid w:val="008909A6"/>
    <w:rsid w:val="0089326F"/>
    <w:rsid w:val="00895978"/>
    <w:rsid w:val="008A13B6"/>
    <w:rsid w:val="008B3C39"/>
    <w:rsid w:val="008D5527"/>
    <w:rsid w:val="008F574A"/>
    <w:rsid w:val="00910F00"/>
    <w:rsid w:val="0091257C"/>
    <w:rsid w:val="0091585E"/>
    <w:rsid w:val="0092151C"/>
    <w:rsid w:val="00921DA7"/>
    <w:rsid w:val="0092541F"/>
    <w:rsid w:val="00940930"/>
    <w:rsid w:val="00940D83"/>
    <w:rsid w:val="00953520"/>
    <w:rsid w:val="00954866"/>
    <w:rsid w:val="00972C23"/>
    <w:rsid w:val="0098325C"/>
    <w:rsid w:val="00992F46"/>
    <w:rsid w:val="009966B4"/>
    <w:rsid w:val="009A5DB6"/>
    <w:rsid w:val="009C07AC"/>
    <w:rsid w:val="009C3A7D"/>
    <w:rsid w:val="009D7D3B"/>
    <w:rsid w:val="00A15F8D"/>
    <w:rsid w:val="00A16701"/>
    <w:rsid w:val="00A21183"/>
    <w:rsid w:val="00A21FDE"/>
    <w:rsid w:val="00A2493B"/>
    <w:rsid w:val="00A31D19"/>
    <w:rsid w:val="00A34F4A"/>
    <w:rsid w:val="00A45EE9"/>
    <w:rsid w:val="00A647A8"/>
    <w:rsid w:val="00A82BB0"/>
    <w:rsid w:val="00A83448"/>
    <w:rsid w:val="00A93535"/>
    <w:rsid w:val="00AC0149"/>
    <w:rsid w:val="00AD5B37"/>
    <w:rsid w:val="00AE13F0"/>
    <w:rsid w:val="00AE2221"/>
    <w:rsid w:val="00AE6126"/>
    <w:rsid w:val="00AF55CE"/>
    <w:rsid w:val="00B11210"/>
    <w:rsid w:val="00B2426C"/>
    <w:rsid w:val="00B30FFC"/>
    <w:rsid w:val="00B32BE0"/>
    <w:rsid w:val="00B432AC"/>
    <w:rsid w:val="00B50AB6"/>
    <w:rsid w:val="00B50AF5"/>
    <w:rsid w:val="00B6115A"/>
    <w:rsid w:val="00B70CFA"/>
    <w:rsid w:val="00B87FB1"/>
    <w:rsid w:val="00BC2F7C"/>
    <w:rsid w:val="00BE508E"/>
    <w:rsid w:val="00BF3914"/>
    <w:rsid w:val="00BF65BB"/>
    <w:rsid w:val="00C02B36"/>
    <w:rsid w:val="00C06D5D"/>
    <w:rsid w:val="00C15A4E"/>
    <w:rsid w:val="00C21E64"/>
    <w:rsid w:val="00C27A55"/>
    <w:rsid w:val="00C608BB"/>
    <w:rsid w:val="00C60C2C"/>
    <w:rsid w:val="00C67E8F"/>
    <w:rsid w:val="00CA1236"/>
    <w:rsid w:val="00CB021F"/>
    <w:rsid w:val="00CB5C33"/>
    <w:rsid w:val="00CC3FFB"/>
    <w:rsid w:val="00CC660C"/>
    <w:rsid w:val="00CC7B4D"/>
    <w:rsid w:val="00CD1F5F"/>
    <w:rsid w:val="00CE1ED0"/>
    <w:rsid w:val="00CF39D2"/>
    <w:rsid w:val="00CF4D7F"/>
    <w:rsid w:val="00D0719D"/>
    <w:rsid w:val="00D12DFD"/>
    <w:rsid w:val="00D160F7"/>
    <w:rsid w:val="00D24669"/>
    <w:rsid w:val="00D330FF"/>
    <w:rsid w:val="00D331B9"/>
    <w:rsid w:val="00D34C15"/>
    <w:rsid w:val="00D40FC7"/>
    <w:rsid w:val="00D465AD"/>
    <w:rsid w:val="00D47040"/>
    <w:rsid w:val="00D541CA"/>
    <w:rsid w:val="00D560C8"/>
    <w:rsid w:val="00D63E73"/>
    <w:rsid w:val="00D67CE2"/>
    <w:rsid w:val="00D81EE4"/>
    <w:rsid w:val="00D87BE2"/>
    <w:rsid w:val="00D9014A"/>
    <w:rsid w:val="00DA1A02"/>
    <w:rsid w:val="00DA4550"/>
    <w:rsid w:val="00DA65D8"/>
    <w:rsid w:val="00DA69A2"/>
    <w:rsid w:val="00DA790F"/>
    <w:rsid w:val="00DB0236"/>
    <w:rsid w:val="00DB05E0"/>
    <w:rsid w:val="00DC0A9A"/>
    <w:rsid w:val="00DC2608"/>
    <w:rsid w:val="00DE217F"/>
    <w:rsid w:val="00E05634"/>
    <w:rsid w:val="00E143A5"/>
    <w:rsid w:val="00E15960"/>
    <w:rsid w:val="00E15AAF"/>
    <w:rsid w:val="00E20430"/>
    <w:rsid w:val="00E2513D"/>
    <w:rsid w:val="00E272DA"/>
    <w:rsid w:val="00E50E44"/>
    <w:rsid w:val="00E533CE"/>
    <w:rsid w:val="00E57C5E"/>
    <w:rsid w:val="00E6496C"/>
    <w:rsid w:val="00E74685"/>
    <w:rsid w:val="00E91C2B"/>
    <w:rsid w:val="00E94E2A"/>
    <w:rsid w:val="00E95648"/>
    <w:rsid w:val="00EA4A35"/>
    <w:rsid w:val="00EB617A"/>
    <w:rsid w:val="00EC37C6"/>
    <w:rsid w:val="00EC3D24"/>
    <w:rsid w:val="00ED6318"/>
    <w:rsid w:val="00EE4F6B"/>
    <w:rsid w:val="00EE5DF3"/>
    <w:rsid w:val="00F06A57"/>
    <w:rsid w:val="00F13898"/>
    <w:rsid w:val="00F148A3"/>
    <w:rsid w:val="00F1492F"/>
    <w:rsid w:val="00F244D9"/>
    <w:rsid w:val="00F349C0"/>
    <w:rsid w:val="00F452C5"/>
    <w:rsid w:val="00F4530C"/>
    <w:rsid w:val="00F46BD6"/>
    <w:rsid w:val="00F657BB"/>
    <w:rsid w:val="00F702D0"/>
    <w:rsid w:val="00F72C36"/>
    <w:rsid w:val="00F75636"/>
    <w:rsid w:val="00F808C4"/>
    <w:rsid w:val="00F9565B"/>
    <w:rsid w:val="00FA1C0F"/>
    <w:rsid w:val="00FB1CE5"/>
    <w:rsid w:val="00FB5CDB"/>
    <w:rsid w:val="00FC0730"/>
    <w:rsid w:val="00FC4128"/>
    <w:rsid w:val="00FE2A55"/>
    <w:rsid w:val="00FF13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550C2"/>
  <w15:docId w15:val="{14ABE7D0-E715-463A-ADBB-D48366FEF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5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91B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9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xana Voicu-Dorobantu</dc:creator>
  <cp:lastModifiedBy>DAVID ŞTEFAN DIMINESCU</cp:lastModifiedBy>
  <cp:revision>5</cp:revision>
  <cp:lastPrinted>2023-01-16T20:38:00Z</cp:lastPrinted>
  <dcterms:created xsi:type="dcterms:W3CDTF">2024-02-06T13:00:00Z</dcterms:created>
  <dcterms:modified xsi:type="dcterms:W3CDTF">2024-02-06T13:03:00Z</dcterms:modified>
</cp:coreProperties>
</file>